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23A6311" w14:textId="54F75705" w:rsidR="00BE1C0F" w:rsidRDefault="00BE1C0F" w:rsidP="00BE1C0F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BE1C0F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Oprava odpadů ve vestibulu – Bazény Lužánky</w:t>
      </w:r>
    </w:p>
    <w:p w14:paraId="10E80506" w14:textId="6D71CFB6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A0681E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460260" w:rsidRDefault="002D2C3A" w:rsidP="002D2C3A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60260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realizoval alespoň </w:t>
            </w:r>
            <w:r w:rsidRPr="00460260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460260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77C5D8ED" w:rsidR="002D2C3A" w:rsidRPr="00F402A2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460260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460260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bookmarkStart w:id="1" w:name="_Hlk198642721"/>
            <w:r w:rsidRPr="00460260">
              <w:rPr>
                <w:rFonts w:ascii="Verdana" w:hAnsi="Verdana" w:cs="Open Sans"/>
                <w:b/>
                <w:sz w:val="20"/>
                <w:szCs w:val="20"/>
              </w:rPr>
              <w:t>oprava, rekonstrukce nebo výstavba</w:t>
            </w:r>
            <w:bookmarkEnd w:id="1"/>
            <w:r w:rsidRPr="00460260">
              <w:rPr>
                <w:rFonts w:ascii="Verdana" w:hAnsi="Verdana" w:cs="Open Sans"/>
                <w:b/>
                <w:sz w:val="20"/>
                <w:szCs w:val="20"/>
              </w:rPr>
              <w:t xml:space="preserve"> sociálního zařízení (sprchy a WC)</w:t>
            </w:r>
            <w:r w:rsidRPr="00460260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460260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BE1C0F" w:rsidRPr="00460260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250</w:t>
            </w:r>
            <w:r w:rsidRPr="00460260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 Kč bez DPH.</w:t>
            </w:r>
            <w:r w:rsidRPr="00F402A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F402A2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</w:t>
            </w:r>
            <w:bookmarkStart w:id="2" w:name="_GoBack"/>
            <w:bookmarkEnd w:id="2"/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46026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46026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64934B5" w16cex:dateUtc="2025-05-26T05:1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288FC22E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</w:t>
    </w:r>
    <w:r w:rsidR="00A53C8A">
      <w:rPr>
        <w:rFonts w:ascii="Verdana" w:hAnsi="Verdana" w:cs="Open Sans"/>
        <w:sz w:val="20"/>
      </w:rPr>
      <w:t>-1</w:t>
    </w:r>
    <w:r w:rsidR="00BE1C0F">
      <w:rPr>
        <w:rFonts w:ascii="Verdana" w:hAnsi="Verdana" w:cs="Open Sans"/>
        <w:sz w:val="20"/>
      </w:rPr>
      <w:t>22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0260"/>
    <w:rsid w:val="00465733"/>
    <w:rsid w:val="004671DE"/>
    <w:rsid w:val="00480207"/>
    <w:rsid w:val="00483F64"/>
    <w:rsid w:val="004A2A23"/>
    <w:rsid w:val="004A5CCC"/>
    <w:rsid w:val="004B2994"/>
    <w:rsid w:val="004B4351"/>
    <w:rsid w:val="004D2686"/>
    <w:rsid w:val="004F686B"/>
    <w:rsid w:val="00504265"/>
    <w:rsid w:val="00530742"/>
    <w:rsid w:val="00535013"/>
    <w:rsid w:val="0053507E"/>
    <w:rsid w:val="005420AB"/>
    <w:rsid w:val="0058435C"/>
    <w:rsid w:val="0059214E"/>
    <w:rsid w:val="005B0EEA"/>
    <w:rsid w:val="006617F7"/>
    <w:rsid w:val="00676DFD"/>
    <w:rsid w:val="006A66F7"/>
    <w:rsid w:val="006B0192"/>
    <w:rsid w:val="006B4084"/>
    <w:rsid w:val="006C4E41"/>
    <w:rsid w:val="006F56F3"/>
    <w:rsid w:val="00715207"/>
    <w:rsid w:val="00722CFA"/>
    <w:rsid w:val="00725AB5"/>
    <w:rsid w:val="0073413B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14884"/>
    <w:rsid w:val="00A3222A"/>
    <w:rsid w:val="00A53C8A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BE1C0F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82B68"/>
    <w:rsid w:val="00C91167"/>
    <w:rsid w:val="00CA2B75"/>
    <w:rsid w:val="00CB62B7"/>
    <w:rsid w:val="00CC1405"/>
    <w:rsid w:val="00CC20DA"/>
    <w:rsid w:val="00CC3B2A"/>
    <w:rsid w:val="00CC6ADC"/>
    <w:rsid w:val="00CE1E52"/>
    <w:rsid w:val="00CE71DB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10D2"/>
    <w:rsid w:val="00E441E3"/>
    <w:rsid w:val="00E621FA"/>
    <w:rsid w:val="00E64D3E"/>
    <w:rsid w:val="00ED5578"/>
    <w:rsid w:val="00EE2E6A"/>
    <w:rsid w:val="00EE3127"/>
    <w:rsid w:val="00EE391B"/>
    <w:rsid w:val="00EF3A80"/>
    <w:rsid w:val="00F06351"/>
    <w:rsid w:val="00F252C4"/>
    <w:rsid w:val="00F402A2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EE3127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88E6B4-1E03-4AB6-B21D-C1A90541E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19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4</cp:revision>
  <cp:lastPrinted>2025-05-16T10:51:00Z</cp:lastPrinted>
  <dcterms:created xsi:type="dcterms:W3CDTF">2023-01-20T06:14:00Z</dcterms:created>
  <dcterms:modified xsi:type="dcterms:W3CDTF">2025-06-05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